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hysic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 | [LinkedIn/Portfolio URL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HR Manager</w:t>
      </w:r>
      <w:r>
        <w:br/>
      </w:r>
      <w:r>
        <w:t xml:space="preserve">[Employer Name]</w:t>
      </w:r>
      <w:r>
        <w:br/>
      </w:r>
      <w:r>
        <w:t xml:space="preserve">[Company Address]</w:t>
      </w:r>
      <w:r>
        <w:br/>
      </w:r>
      <w:r>
        <w:t xml:space="preserve">Nairobi, Kenya</w:t>
      </w:r>
    </w:p>
    <w:bookmarkStart w:id="20" w:name="Xc6094aa3f4f6b408f25ea5688eb982b23a6236e"/>
    <w:p>
      <w:pPr>
        <w:pStyle w:val="Heading2"/>
      </w:pPr>
      <w:r>
        <w:t xml:space="preserve">Subject: Application for Physicist Position in Kenya Nairobi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Physicist position at [Employer Name] in Kenya Nairobi. As a dedicated and innovative physicist with a strong academic background and hands-on experience in experimental and theoretical physics, I am eager to contribute my expertise to advance scientific research and technological innovation in this dynamic region. My passion for physics is deeply rooted in addressing real-world challenges, particularly those relevant to Africa’s growing energy demands, environmental sustainability, and the development of cutting-edge technologies. The opportunity to work as a Physicist in Kenya Nairobi aligns perfectly with my career goals and commitment to fostering scientific excellence in emerging markets.</w:t>
      </w:r>
    </w:p>
    <w:p>
      <w:pPr>
        <w:pStyle w:val="BodyText"/>
      </w:pPr>
      <w:r>
        <w:t xml:space="preserve">My academic journey began with a Bachelor’s degree in Physics from [University Name], where I developed a solid foundation in classical mechanics, quantum theory, and thermodynamics. I later pursued a Master’s degree in [Specialized Area of Physics, e.g., Nuclear Physics or Applied Optics] at [University Name], focusing on research projects that explored the application of physics principles to renewable energy systems. This work culminated in a thesis titled “[Thesis Title],” which examined the efficiency of photovoltaic materials under varying climatic conditions—a topic highly relevant to Kenya’s solar energy initiatives. My doctoral studies in [PhD Field, e.g., Condensed Matter Physics] at [University Name] further honed my skills in data analysis, computational modeling, and interdisciplinary collaboration. These experiences have equipped me to tackle complex problems while maintaining a focus on practical solutions.</w:t>
      </w:r>
    </w:p>
    <w:p>
      <w:pPr>
        <w:pStyle w:val="BodyText"/>
      </w:pPr>
      <w:r>
        <w:t xml:space="preserve">As a Physicist, I have consistently demonstrated the ability to design and execute experiments, interpret complex data sets, and communicate findings effectively to both technical and non-technical audiences. During my tenure as a Research Assistant at [Institution Name] in [Country], I contributed to projects involving particle physics simulations and materials science applications. My work on [Specific Project or Discovery] was published in [Journal Name], highlighting my ability to produce high-quality research that bridges theoretical concepts with real-world applications. Additionally, I have led workshops and seminars on scientific methodology, emphasizing the importance of critical thinking and innovation—skills I believe are essential for driving progress in Kenya Nairobi’s scientific community.</w:t>
      </w:r>
    </w:p>
    <w:p>
      <w:pPr>
        <w:pStyle w:val="BodyText"/>
      </w:pPr>
      <w:r>
        <w:t xml:space="preserve">What draws me most to the Physicist role in Kenya Nairobi is the opportunity to work within a vibrant ecosystem that values both academic rigor and practical impact. Kenya has emerged as a hub for technological innovation, with initiatives like the [Kenya National Innovation Agency] and partnerships between universities such as the University of Nairobi and private sector players creating fertile ground for physics-driven advancements. I am particularly inspired by the potential to contribute to projects related to renewable energy, space science, or environmental monitoring—fields where physics can directly address local challenges. For instance, my research on [Specific Area, e.g., solar cell efficiency] could be adapted to optimize Kenya’s solar infrastructure, reducing reliance on fossil fuels and promoting sustainable development.</w:t>
      </w:r>
    </w:p>
    <w:p>
      <w:pPr>
        <w:pStyle w:val="BodyText"/>
      </w:pPr>
      <w:r>
        <w:t xml:space="preserve">Moreover, I am deeply committed to mentoring the next generation of scientists in Kenya Nairobi. As a Physicist, I have always believed that education is a cornerstone of progress. My experience teaching undergraduate courses at [University Name] and organizing science outreach programs in [Region] has shown me the transformative power of knowledge sharing. I would be thrilled to collaborate with local institutions to develop training programs, mentor young researchers, and inspire students to pursue careers in STEM. By fostering a culture of curiosity and innovation, we can empower Kenya’s scientific community to tackle global challenges with locally driven solutions.</w:t>
      </w:r>
    </w:p>
    <w:p>
      <w:pPr>
        <w:pStyle w:val="BodyText"/>
      </w:pPr>
      <w:r>
        <w:t xml:space="preserve">I am particularly drawn to [Employer Name]’s mission to [specific mission or goal of the organization, e.g., “advance renewable energy technologies” or “support scientific research in Africa”]. My technical skills, combined with my adaptability and passion for collaborative problem-solving, position me to contribute meaningfully to your team. I am confident that my background in physics research, coupled with my dedication to addressing regional challenges, will add value to your organization’s objectives. I would welcome the opportunity to discuss how my expertise aligns with your needs and how I can contribute to the continued success of [Employer Name] in Kenya Nairobi.</w:t>
      </w:r>
    </w:p>
    <w:p>
      <w:pPr>
        <w:pStyle w:val="BodyText"/>
      </w:pPr>
      <w:r>
        <w:t xml:space="preserve">Thank you for considering my application. I look forward to the possibility of discussing this opportunity further and am available at your convenience for an interview. Please feel free to contact me via email at [Your Email Address] or phone at [Your Phone Number]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hysicist Position in Kenya Nairobi</dc:title>
  <dc:creator/>
  <cp:keywords/>
  <dcterms:created xsi:type="dcterms:W3CDTF">2026-07-21T14:23:08Z</dcterms:created>
  <dcterms:modified xsi:type="dcterms:W3CDTF">2026-07-21T14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